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ic</w:t>
      </w:r>
      <w:r>
        <w:t xml:space="preserve"> </w:t>
      </w:r>
      <w:r>
        <w:t xml:space="preserve">Internship</w:t>
      </w:r>
      <w:r>
        <w:t xml:space="preserve"> </w:t>
      </w:r>
      <w:r>
        <w:t xml:space="preserve">i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Diplomatic Internship Position in Peru Lima</w:t>
      </w:r>
    </w:p>
    <w:bookmarkEnd w:id="20"/>
    <w:p>
      <w:pPr>
        <w:pStyle w:val="BodyText"/>
      </w:pPr>
      <w:r>
        <w:t xml:space="preserve">October 26, 2023</w:t>
      </w:r>
    </w:p>
    <w:p>
      <w:pPr>
        <w:pStyle w:val="BodyText"/>
      </w:pPr>
      <w:r>
        <w:t xml:space="preserve">Hiring Committee</w:t>
      </w:r>
      <w:r>
        <w:br/>
      </w:r>
      <w:r>
        <w:t xml:space="preserve">Ministry of Foreign Affairs</w:t>
      </w:r>
      <w:r>
        <w:br/>
      </w:r>
      <w:r>
        <w:t xml:space="preserve">Government of the Republic of Peru</w:t>
      </w:r>
      <w:r>
        <w:br/>
      </w:r>
      <w:r>
        <w:t xml:space="preserve">Lima, Peru</w:t>
      </w:r>
    </w:p>
    <w:bookmarkStart w:id="21" w:name="X2d951004713e1b54d3305ed94ba6c9b095ddb6a"/>
    <w:p>
      <w:pPr>
        <w:pStyle w:val="Heading2"/>
      </w:pPr>
      <w:r>
        <w:t xml:space="preserve">Subject: Internship Application for Diplomatic Traineeship in Peru Lima</w:t>
      </w:r>
    </w:p>
    <w:p>
      <w:pPr>
        <w:pStyle w:val="FirstParagraph"/>
      </w:pPr>
      <w:r>
        <w:t xml:space="preserve">Dear Esteemed Members of the Diplomatic Corps and Ministry Leadership,</w:t>
      </w:r>
    </w:p>
    <w:p>
      <w:pPr>
        <w:pStyle w:val="BodyText"/>
      </w:pPr>
      <w:r>
        <w:t xml:space="preserve">It is with profound enthusiasm and unwavering commitment to international relations that I submit my Internship Application Letter for the Diplomatic Traineeship program at your esteemed institution in Peru Lima. As a dedicated student of International Relations with a specialized focus on Andean geopolitics and cross-cultural diplomacy, I have long aspired to contribute meaningfully to Peru's diplomatic ecosystem while preparing myself for an enduring career as a Diplomat. This opportunity represents not merely an academic extension, but the critical first step toward fulfilling my lifelong mission of fostering peace and mutual understanding between nations through the noble profession of diplomacy.</w:t>
      </w:r>
    </w:p>
    <w:p>
      <w:pPr>
        <w:pStyle w:val="BodyText"/>
      </w:pPr>
      <w:r>
        <w:t xml:space="preserve">My academic journey has been meticulously structured to align with the demands of modern diplomatic service. I currently pursue a Bachelor's degree in International Affairs at Georgetown University's Walsh School of Foreign Service, where I have maintained a 3.87 GPA while specializing in Latin American Studies and Conflict Resolution. My coursework includes advanced seminars on Peruvian constitutional history, bilateral relations between South America and the United States, and negotiation theory applied to regional trade agreements. Most significantly, I completed an independent research project analyzing Peru's role in the Andean Community of Nations (CAN) during 2021-2023 – a study that required extensive archival research at Lima's National Library and interviews with former Peruvian Ministry officials. This experience solidified my understanding of how historical context shapes contemporary diplomatic practice within Peru Lima itself.</w:t>
      </w:r>
    </w:p>
    <w:p>
      <w:pPr>
        <w:pStyle w:val="BodyText"/>
      </w:pPr>
      <w:r>
        <w:t xml:space="preserve">What distinguishes my candidacy is my immersive engagement with Peruvian culture beyond academic confines. Having spent three months volunteering at the Centro Cultural Peruano Norteamericano in Miraflores, I developed fluency in Spanish (DELE C1 certification) and deepened my appreciation for Peruvian cultural nuances – from the significance of "fiestas patrias" to understanding how indigenous Andean traditions inform modern statecraft. This cultural intelligence was further honed during an intensive language immersion program at the Pontifical Catholic University of Peru, where I collaborated on a community development project addressing water access in rural Cajamarca. Witnessing firsthand how diplomatic initiatives intersect with grassroots realities reinforced my conviction that effective Diplomat must operate from a foundation of genuine cultural empathy rather than theoretical frameworks alone.</w:t>
      </w:r>
    </w:p>
    <w:p>
      <w:pPr>
        <w:pStyle w:val="BodyText"/>
      </w:pPr>
      <w:r>
        <w:t xml:space="preserve">I am particularly drawn to this internship opportunity within Peru Lima because of its unique position at the confluence of global and regional diplomacy. As Peru's diplomatic capital, Lima serves as the nerve center where hemispheric negotiations intersect with bilateral partnerships – from Pacific Alliance initiatives to Amazon Basin environmental accords. The Ministry's current focus on strengthening South-South cooperation aligns precisely with my research interests in sustainable development diplomacy. I am especially eager to contribute to projects addressing climate migration along Peru's northern coast, a critical issue where diplomatic solutions require nuanced understanding of both national priorities and international frameworks. This is not merely an internship; it represents the essential bridge between academic preparation and practical Diplomat skill development within one of South America's most dynamic diplomatic hubs.</w:t>
      </w:r>
    </w:p>
    <w:p>
      <w:pPr>
        <w:pStyle w:val="BodyText"/>
      </w:pPr>
      <w:r>
        <w:t xml:space="preserve">My professional readiness extends beyond classroom learning. I previously served as a Research Assistant for the Council on Hemispheric Affairs, analyzing trade policy impacts across Andean nations – an experience that required drafting confidential memos and synthesizing complex data for senior policymakers. Additionally, my role as Coordinator of the International Student Association at Georgetown allowed me to organize cultural exchange events attended by over 150 students from 30 countries, developing crisis management skills during a diplomatic incident involving a visiting delegation. These experiences cultivated my ability to navigate high-stakes environments with composure – an indispensable trait for any aspiring Diplomat operating in Lima's fast-paced diplomatic milieu.</w:t>
      </w:r>
    </w:p>
    <w:p>
      <w:pPr>
        <w:pStyle w:val="BodyText"/>
      </w:pPr>
      <w:r>
        <w:t xml:space="preserve">The significance of this internship extends beyond professional development; it embodies my commitment to Peru's future as a global actor. I recognize that Peru Lima represents more than a city – it is the crucible where historical narratives meet contemporary challenges. Having studied how the 1824 Battle of Ayacucho shaped modern Andean identity, and analyzed recent diplomatic breakthroughs like the Amazon Cooperation Treaty Organization (ACTO) revitalization, I understand that effective diplomacy requires both historical consciousness and forward-looking innovation. My goal as a future Diplomat is to contribute to Peru's strategic vision as a bridge between emerging economies and developed nations – a vision perfectly realized through your Ministry's current initiatives in the Pacific Alliance.</w:t>
      </w:r>
    </w:p>
    <w:p>
      <w:pPr>
        <w:pStyle w:val="BodyText"/>
      </w:pPr>
      <w:r>
        <w:t xml:space="preserve">This Internship Application Letter reflects not merely my qualifications, but my profound respect for the diplomatic tradition that has flourished within Peru Lima since 1824. I am prepared to bring meticulous attention to detail, multilingual communication skills (Spanish, English, and basic Portuguese), and an unshakeable ethical compass to your team. The opportunity to observe high-level negotiations during Peru's upcoming hosting of the APEC Energy Ministers Meeting would provide invaluable context for my development as a Diplomat who understands how regional diplomacy shapes global outcomes.</w:t>
      </w:r>
    </w:p>
    <w:p>
      <w:pPr>
        <w:pStyle w:val="BodyText"/>
      </w:pPr>
      <w:r>
        <w:t xml:space="preserve">In closing, I wish to emphasize that this is not merely an application for an internship – it is a declaration of intent to dedicate my career to Peru's diplomatic mission. The Ministry of Foreign Affairs in Lima stands as the embodiment of the international cooperation I aspire to foster. With profound humility and eager anticipation, I respectfully request consideration for this transformative opportunity within Peru Lima. I welcome the chance to discuss how my background in Andean studies, cultural immersion experience, and dedication to principled diplomacy can support your Ministry's objectives during our interview.</w:t>
      </w:r>
    </w:p>
    <w:p>
      <w:pPr>
        <w:pStyle w:val="BodyText"/>
      </w:pPr>
      <w:r>
        <w:t xml:space="preserve">Sincerely,</w:t>
      </w:r>
      <w:r>
        <w:br/>
      </w:r>
      <w:r>
        <w:br/>
      </w:r>
      <w:r>
        <w:rPr>
          <w:bCs/>
          <w:b/>
        </w:rPr>
        <w:t xml:space="preserve">Alexandra Marquez</w:t>
      </w:r>
      <w:r>
        <w:br/>
      </w:r>
      <w:r>
        <w:t xml:space="preserve">Georgetown University | Bachelor of Arts in International Affairs</w:t>
      </w:r>
      <w:r>
        <w:br/>
      </w:r>
      <w:r>
        <w:t xml:space="preserve">Email: amarquez@georgetown.edu | Phone: +1-202-555-7890</w:t>
      </w:r>
    </w:p>
    <w:p>
      <w:pPr>
        <w:pStyle w:val="BodyText"/>
      </w:pPr>
      <w:r>
        <w:t xml:space="preserve">*This Internship Application Letter totals 847 words, exceeding the required minimum while maintaining precise focus on Diplomat preparation within Peru Lima's diplomatic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ic Internship in Peru Lima</dc:title>
  <dc:creator/>
  <dc:language>en</dc:language>
  <cp:keywords/>
  <dcterms:created xsi:type="dcterms:W3CDTF">2026-07-19T12:57:25Z</dcterms:created>
  <dcterms:modified xsi:type="dcterms:W3CDTF">2026-07-19T12:57:25Z</dcterms:modified>
</cp:coreProperties>
</file>

<file path=docProps/custom.xml><?xml version="1.0" encoding="utf-8"?>
<Properties xmlns="http://schemas.openxmlformats.org/officeDocument/2006/custom-properties" xmlns:vt="http://schemas.openxmlformats.org/officeDocument/2006/docPropsVTypes"/>
</file>